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7892" w:rsidRDefault="00215F28" w:rsidP="00215F28">
      <w:pPr>
        <w:pStyle w:val="Title"/>
      </w:pPr>
      <w:r>
        <w:t>Documentation</w:t>
      </w:r>
    </w:p>
    <w:p w:rsidR="00215F28" w:rsidRDefault="00215F28" w:rsidP="00215F28">
      <w:pPr>
        <w:pStyle w:val="Heading1"/>
      </w:pPr>
      <w:r>
        <w:t>Project Layering</w:t>
      </w:r>
    </w:p>
    <w:p w:rsidR="00215F28" w:rsidRDefault="00215F28" w:rsidP="00215F28">
      <w:r>
        <w:rPr>
          <w:noProof/>
        </w:rPr>
        <w:drawing>
          <wp:inline distT="0" distB="0" distL="0" distR="0">
            <wp:extent cx="5943600" cy="2898140"/>
            <wp:effectExtent l="19050" t="0" r="0" b="0"/>
            <wp:docPr id="1" name="Picture 0" descr="Annotation 2021-10-14 1217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 2021-10-14 121724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F28" w:rsidRPr="00215F28" w:rsidRDefault="00215F28" w:rsidP="00215F28"/>
    <w:sectPr w:rsidR="00215F28" w:rsidRPr="00215F28" w:rsidSect="00A748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zAzN7EwMDI3MTM2MDdQ0lEKTi0uzszPAykwqgUAcQ42GiwAAAA="/>
  </w:docVars>
  <w:rsids>
    <w:rsidRoot w:val="00215F28"/>
    <w:rsid w:val="001A4427"/>
    <w:rsid w:val="00215F28"/>
    <w:rsid w:val="007A0988"/>
    <w:rsid w:val="008837FB"/>
    <w:rsid w:val="00912CEB"/>
    <w:rsid w:val="00A74890"/>
    <w:rsid w:val="00C17AFA"/>
    <w:rsid w:val="00E55E48"/>
    <w:rsid w:val="00EA26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890"/>
  </w:style>
  <w:style w:type="paragraph" w:styleId="Heading1">
    <w:name w:val="heading 1"/>
    <w:basedOn w:val="Normal"/>
    <w:next w:val="Normal"/>
    <w:link w:val="Heading1Char"/>
    <w:uiPriority w:val="9"/>
    <w:qFormat/>
    <w:rsid w:val="00215F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15F2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5F2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215F2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F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F2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5</Words>
  <Characters>29</Characters>
  <Application>Microsoft Office Word</Application>
  <DocSecurity>0</DocSecurity>
  <Lines>1</Lines>
  <Paragraphs>1</Paragraphs>
  <ScaleCrop>false</ScaleCrop>
  <Company>Grizli777</Company>
  <LinksUpToDate>false</LinksUpToDate>
  <CharactersWithSpaces>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ob jabari</dc:creator>
  <cp:keywords/>
  <dc:description/>
  <cp:lastModifiedBy>ayoob jabari</cp:lastModifiedBy>
  <cp:revision>3</cp:revision>
  <dcterms:created xsi:type="dcterms:W3CDTF">2021-10-14T08:46:00Z</dcterms:created>
  <dcterms:modified xsi:type="dcterms:W3CDTF">2021-10-14T09:15:00Z</dcterms:modified>
</cp:coreProperties>
</file>